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DG_01_Elmer_Intro</w:t>
      </w:r>
      <w:r>
        <w:t xml:space="preserve"> </w:t>
      </w:r>
      <w:r>
        <w:t xml:space="preserve">:</w:t>
      </w:r>
      <w:r>
        <w:t xml:space="preserve"> </w:t>
      </w:r>
      <w:r>
        <w:t xml:space="preserve">엘머(Elmer),</w:t>
      </w:r>
      <w:r>
        <w:t xml:space="preserve"> </w:t>
      </w:r>
      <w:r>
        <w:t xml:space="preserve">핀란드제</w:t>
      </w:r>
      <w:r>
        <w:t xml:space="preserve"> </w:t>
      </w:r>
      <w:r>
        <w:t xml:space="preserve">오픈소스</w:t>
      </w:r>
      <w:r>
        <w:t xml:space="preserve"> </w:t>
      </w:r>
      <w:r>
        <w:t xml:space="preserve">멀티피직스</w:t>
      </w:r>
      <w:r>
        <w:t xml:space="preserve"> </w:t>
      </w:r>
      <w:r>
        <w:t xml:space="preserve">시뮬레이션</w:t>
      </w:r>
      <w:r>
        <w:t xml:space="preserve"> </w:t>
      </w:r>
      <w:r>
        <w:t xml:space="preserve">소프트웨어</w:t>
      </w:r>
    </w:p>
    <w:p>
      <w:pPr>
        <w:pStyle w:val="Author"/>
      </w:pPr>
      <w:r>
        <w:t xml:space="preserve">DymaxionKim</w:t>
      </w:r>
    </w:p>
    <w:p>
      <w:pPr>
        <w:pStyle w:val="Date"/>
      </w:pPr>
      <w:r>
        <w:t xml:space="preserve">2017-08-05</w:t>
      </w:r>
    </w:p>
    <w:p>
      <w:pPr>
        <w:pStyle w:val="Heading2"/>
      </w:pPr>
      <w:bookmarkStart w:id="21" w:name="머리글"/>
      <w:bookmarkEnd w:id="21"/>
      <w:r>
        <w:t xml:space="preserve">1. 머리글</w:t>
      </w:r>
    </w:p>
    <w:p>
      <w:pPr>
        <w:pStyle w:val="FirstParagraph"/>
      </w:pPr>
      <w:r>
        <w:t xml:space="preserve">본고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한다.</w:t>
      </w:r>
    </w:p>
    <w:p>
      <w:pPr>
        <w:pStyle w:val="BodyText"/>
      </w:pPr>
      <w:r>
        <w:t xml:space="preserve">아울러, 공학용 오픈소스 소프트웨어의 의미에 대해서 나름대로 제시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엘머의 스플래쉬 이미지</w:t>
            </w:r>
          </w:p>
        </w:tc>
      </w:tr>
      <w:tr>
        <w:tc>
          <w:p>
            <w:pPr>
              <w:pStyle w:val="Compact"/>
              <w:jc w:val="center"/>
            </w:pPr>
            <w:r>
              <w:drawing>
                <wp:inline>
                  <wp:extent cx="1905000" cy="1422400"/>
                  <wp:effectExtent b="0" l="0" r="0" t="0"/>
                  <wp:docPr descr="CADG_01_Elmer_Intro_01" id="1" name="Picture"/>
                  <a:graphic>
                    <a:graphicData uri="http://schemas.openxmlformats.org/drawingml/2006/picture">
                      <pic:pic>
                        <pic:nvPicPr>
                          <pic:cNvPr descr="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p>
        </w:tc>
      </w:tr>
    </w:tbl>
    <w:p>
      <w:pPr>
        <w:pStyle w:val="Heading3"/>
      </w:pPr>
      <w:bookmarkStart w:id="24" w:name="엘머-개요"/>
      <w:bookmarkEnd w:id="24"/>
      <w:r>
        <w:t xml:space="preserve">(1) 엘머 개요</w:t>
      </w:r>
    </w:p>
    <w:p>
      <w:pPr>
        <w:pStyle w:val="FirstParagraph"/>
      </w:pPr>
      <w:r>
        <w:t xml:space="preserve">엘머는 핀란드 국립 CSC연구소에서 만들고 유지보수하고 있는, L/GPL 라이센스로 제공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교대상이 될 수 있을 것 같다. 즉 구조해석,열해석 뿐만 아니라, 다양한 물리학 방정식을 제공해서 유체, 전자기장, 파동 뿐만 아니라 심지어 양자역학이나 기타 특수한 경우에 적합한 물리법칙을 적용해서 해석이 가능하며, 이런 여러 물리법칙을 하나의 시스템에 조합해서 연성 해석하는 것도 가능하다.</w:t>
      </w:r>
    </w:p>
    <w:p>
      <w:pPr>
        <w:pStyle w:val="BodyText"/>
      </w:pPr>
      <w:r>
        <w:t xml:space="preserve">전처리 과정에서, 해석자 입력 파일(Solver Input File) 작성에 사용되는 문법이 다른 소프트웨어에 비해 상당히 단순하고 간략하기 때문에, 학습하기도 비교적 용이한 편이다. 아울러, 해석자 입력 파일 작성을 쉽게 도와주는 그래픽 사용자 인터페이스 도구(ElmerGUI)도 제공되기 때문에, 비록 기능이 단순하기는 해도 필요한 만큼의 편리성은 충분히 얻을 수 있다.</w:t>
      </w:r>
    </w:p>
    <w:p>
      <w:pPr>
        <w:pStyle w:val="BodyText"/>
      </w:pPr>
      <w:r>
        <w:t xml:space="preserve">계산결과를 가시화(Visualization)하기 위해, 과학기술계에서 표준적으로 사용하는 VTK 파일 형식으로 직접 출력이 가능하다. VTK 형식의 데이타를 얻을 수 있기 때문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매우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살아있고, 개발 초창기부터 참여한 핵심 개발자들이 지금도 매우 빈번하게 성실한 개선을 진행하고 있다. (Github.com의 ElmerFEM 소스코드 메인 브랜치의 이력을 보면, 2017년 1~7월말 동안 약 300회의 커밋이 이루어졌다. 눈에 확 띄는 큰 변화는 대부분 아니지만, 단단한 메인 개발팀이 활발하고 안정적이라는 점은 오픈소스에서 매우 중요하다.)</w:t>
      </w:r>
    </w:p>
    <w:p>
      <w:pPr>
        <w:pStyle w:val="BodyText"/>
      </w:pPr>
      <w:r>
        <w:t xml:space="preserve">원래 엘머 프로젝트는, CSC연구소가 보유한 슈퍼컴퓨터에서 운용하기 위한 목적으로 시작되었기 때문에, MPI라이브러리를 이용한 전형적인 대규모 병렬연산에 적합하다. 뿐만 아니라,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CADG_01_Elmer_Intro_01" id="1" name="Picture"/>
                  <a:graphic>
                    <a:graphicData uri="http://schemas.openxmlformats.org/drawingml/2006/picture">
                      <pic:pic>
                        <pic:nvPicPr>
                          <pic:cNvPr descr="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CADG_01_Elmer_Intro_01" id="1" name="Picture"/>
                  <a:graphic>
                    <a:graphicData uri="http://schemas.openxmlformats.org/drawingml/2006/picture">
                      <pic:pic>
                        <pic:nvPicPr>
                          <pic:cNvPr descr="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 팀은 현재 페터 라박(Peter Råback, http://staff.csc.fi/raback/) 박사가 안정적으로 잘 운영해 주고 있는 것 같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기능을 분할한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 기능도 있고, ElmerVTK 후처리기도 내장하여 ElmerPost를 대체하기도 한다. 다만 이런 부가기능은 아주 기본적인 기능만 있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일일이 모든 문법을 모르더라도, ElmerGUI상에서 옵션과 파라미터를 지정해 주면 자동적으로 작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를 구성한 기반이 되는 라이브러리들은 수치해석계에서 오랫동안 검증된 전통적인 포트란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케이스에 따라 Umfpack 또는 BiCGStab를 주로 사용하게 되는 것 같다. 예를 들어, 온도(Temperature)라는 스칼라 값에 관심을 가지고, 간단한 푸리에 열전도 방정식을 푸는 열전도 해석의 경우, 희소행렬로 볼 수 있기 때문에 Umfpack으로 빠르게 연산을 끝내기가 용이한 것 같다. 응력(Stress) 해석의 경우도 형상이 비교적 단순할 경우에는 성공 확률이 높다.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으로 생각된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프로페셔널한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67f2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60c9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DG_01_Elmer_Intro : 엘머(Elmer), 핀란드제 오픈소스 멀티피직스 시뮬레이션 소프트웨어</dc:title>
  <dc:creator>DymaxionKim</dc:creator>
  <dcterms:created xsi:type="dcterms:W3CDTF">2017-08-05T08:37:16Z</dcterms:created>
  <dcterms:modified xsi:type="dcterms:W3CDTF">2017-08-05T08:37:16Z</dcterms:modified>
</cp:coreProperties>
</file>